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79, 9.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24, 1.6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7, 8.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57, 3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88, 9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4, 53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18, 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36, 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19, 2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66, 1.7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1, 2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78, 1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86, 1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21, 3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73, 1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12, 4.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22, 2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1, 19.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52, 57.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952, 57.3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72, 3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72, 3.7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01, 4.6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01, 4.6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92, 11.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492, 11.4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14, 1.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14, 1.4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1, 32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831, 32.1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06, 1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06, 1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93, 3.9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93, 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06, 1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06, 1.1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71, 2.9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71, 2.9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96, 1.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96, 1.9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38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38, 0.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17, 7.4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617, 7.4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07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07, 0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31, 2.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31, 2.0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47, 14.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47, 14.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42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42, 1.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53, 1.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53, 1.1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83, 2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83, 2.8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26, 1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26, 1.5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6, 5.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86, 5.3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14, 1.7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314, 1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45, 1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45, 1.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77, 3.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377, 3.3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43, 1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43, 1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41, 5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41, 5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15, 6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315, 6.8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52, 1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152, 1.5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6, 2.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6, 2.0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44, 2.4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443, 2.4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5, 2.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635, 2.3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38, 2.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538, 2.8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213, 21.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.213, 21.3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4, 2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34, 2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1, 9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721, 9.2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85, 1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85, 1.3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099, 21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.099, 21.4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, 3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3, 3.1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48, 8.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548, 8.5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11, 2.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411, 2.2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, 12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83, 12.3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09, 2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409, 2.2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19, 2.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419, 2.5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19, 16.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719, 16.8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63, 3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263, 3.0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44, 4.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344, 4.3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73, 2.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073, 2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27, 10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627, 10.3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42, 6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642, 6.5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09, 8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809, 8.7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07, 7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507, 7.4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53, 18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.853, 18.97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12Z</dcterms:created>
  <dcterms:modified xsi:type="dcterms:W3CDTF">2024-11-26T16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